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Argentina</w:t>
      </w:r>
      <w:r>
        <w:t xml:space="preserve"> </w:t>
      </w:r>
      <w:r>
        <w:t xml:space="preserve">Córdoba</w:t>
      </w:r>
    </w:p>
    <w:bookmarkStart w:id="20" w:name="X75394e658739ca3051c712b782564e99e683e59"/>
    <w:p>
      <w:pPr>
        <w:pStyle w:val="Heading1"/>
      </w:pPr>
      <w:r>
        <w:t xml:space="preserve">Cover Letter for Military Officer Position in Argentina Córdoba</w:t>
      </w:r>
    </w:p>
    <w:p>
      <w:pPr>
        <w:pStyle w:val="FirstParagraph"/>
      </w:pPr>
      <w:r>
        <w:rPr>
          <w:bCs/>
          <w:b/>
        </w:rPr>
        <w:t xml:space="preserve">Dear [Hiring Manager's Name or "Selection Committee"],</w:t>
      </w:r>
    </w:p>
    <w:p>
      <w:pPr>
        <w:pStyle w:val="BodyText"/>
      </w:pPr>
      <w:r>
        <w:t xml:space="preserve">I am writing to express my enthusiastic interest in the Military Officer position available in Argentina Córdoba. With a distinguished career rooted in service, leadership, and unwavering dedication to national security, I am eager to contribute my expertise to safeguarding the interests of Argentina and its regions, including the vibrant and historically rich province of Córdoba. As a seasoned military professional with extensive experience in strategic operations, personnel management, and community engagement, I am confident in my ability to meet the demands of this role while upholding the highest standards of integrity and commitment.</w:t>
      </w:r>
    </w:p>
    <w:p>
      <w:pPr>
        <w:pStyle w:val="BodyText"/>
      </w:pPr>
      <w:r>
        <w:t xml:space="preserve">Throughout my career as a Military Officer, I have consistently demonstrated the qualities required to lead under pressure, adapt to evolving challenges, and foster collaboration across diverse teams. My background includes [mention specific roles or responsibilities, e.g., "commanding units in both domestic and international operations," "overseeing logistics and resource allocation in high-stakes scenarios," or "training personnel in tactical and leadership skills"]. These experiences have honed my ability to navigate complex environments, ensuring operational excellence while prioritizing the safety and well-being of those under my command.</w:t>
      </w:r>
    </w:p>
    <w:p>
      <w:pPr>
        <w:pStyle w:val="BodyText"/>
      </w:pPr>
      <w:r>
        <w:t xml:space="preserve">What draws me most to the opportunity in Argentina Córdoba is its unique position as a hub of cultural, economic, and strategic significance. As a Military Officer stationed in this region, I would be tasked with not only maintaining security but also strengthening ties between the military and local communities. Córdoba’s historical role as a center of innovation and education makes it an ideal location to integrate modern military practices with traditional values, ensuring that our forces remain resilient and forward-thinking. My understanding of Argentina’s regional dynamics, combined with my ability to build trust through transparent communication, positions me to excel in this capacity.</w:t>
      </w:r>
    </w:p>
    <w:p>
      <w:pPr>
        <w:pStyle w:val="BodyText"/>
      </w:pPr>
      <w:r>
        <w:t xml:space="preserve">One of my core strengths as a Military Officer is my commitment to continuous learning and professional growth. I have actively pursued advanced training in areas such as [mention specific skills or certifications, e.g., "counterterrorism strategies," "disaster response protocols," or "intercultural communication"]. These qualifications enable me to approach challenges with a proactive mindset, ensuring that I am always prepared to address the needs of the military and the communities we serve. In Córdoba, I would leverage this knowledge to support initiatives that promote stability, resilience, and collaboration between military and civilian entities.</w:t>
      </w:r>
    </w:p>
    <w:p>
      <w:pPr>
        <w:pStyle w:val="BodyText"/>
      </w:pPr>
      <w:r>
        <w:t xml:space="preserve">Moreover, my experience in Argentina has exposed me to the unique challenges faced by regions like Córdoba. From managing logistics in remote areas to coordinating with local authorities during emergencies, I have developed a deep appreciation for the importance of adaptability and cultural sensitivity. As a Military Officer, I understand that our role extends beyond traditional duties—it involves being a pillar of support for communities, fostering unity, and upholding the values of justice and equality. In Córdoba, I would strive to embody these principles by engaging in outreach programs, promoting civic education, and ensuring that the military remains a trusted partner in the region’s development.</w:t>
      </w:r>
    </w:p>
    <w:p>
      <w:pPr>
        <w:pStyle w:val="BodyText"/>
      </w:pPr>
      <w:r>
        <w:t xml:space="preserve">Argentina’s military has long been a symbol of strength and discipline, and I take great pride in contributing to this legacy. My career has been defined by a steadfast dedication to service, whether it be through leading troops in critical missions, mentoring junior officers, or participating in humanitarian efforts. I believe that the role of a Military Officer is not just about commanding forces but also about inspiring others to strive for excellence and uphold the nation’s ideals. In Córdoba, I would approach this responsibility with the same level of integrity and passion that has guided me throughout my career.</w:t>
      </w:r>
    </w:p>
    <w:p>
      <w:pPr>
        <w:pStyle w:val="BodyText"/>
      </w:pPr>
      <w:r>
        <w:t xml:space="preserve">What sets me apart as a candidate is my ability to balance technical expertise with a human-centered approach. As a Military Officer, I recognize that the success of any operation depends on the cohesion and morale of the team. I have consistently fostered environments where open communication, mutual respect, and shared goals are prioritized. In Córdoba, I would work closely with local leaders and military personnel to ensure that our collective efforts align with the needs of the region. By building strong relationships and maintaining a focus on transparency, I aim to create a culture of trust that benefits both the military and the communities we serve.</w:t>
      </w:r>
    </w:p>
    <w:p>
      <w:pPr>
        <w:pStyle w:val="BodyText"/>
      </w:pPr>
      <w:r>
        <w:t xml:space="preserve">I am particularly drawn to this opportunity because it allows me to contribute to Argentina’s ongoing mission of protecting its citizens while embracing innovation and progress. Córdoba’s strategic location and diverse population present unique challenges that require a dynamic and forward-thinking approach. My background in [mention specific skills or experiences, e.g., "cybersecurity operations," "environmental risk management," or "interagency collaboration"] equips me to address these challenges effectively. I am eager to apply my expertise to support the military’s objectives in Córdoba and help shape a safer, more resilient future for the region.</w:t>
      </w:r>
    </w:p>
    <w:p>
      <w:pPr>
        <w:pStyle w:val="BodyText"/>
      </w:pPr>
      <w:r>
        <w:t xml:space="preserve">In conclusion, I am deeply committed to serving as a Military Officer in Argentina Córdoba. My experience, values, and passion for leadership align perfectly with the responsibilities of this role. I am confident that my skills and dedication will make a meaningful contribution to the military’s mission in this vital region. Thank you for considering my application. I would welcome the opportunity to discuss how my background and vision can further strengthen the military’s efforts in Córdoba.</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in Argentina Córdoba</dc:title>
  <dc:creator/>
  <cp:keywords/>
  <dcterms:created xsi:type="dcterms:W3CDTF">2026-07-24T12:56:48Z</dcterms:created>
  <dcterms:modified xsi:type="dcterms:W3CDTF">2026-07-24T12:56:48Z</dcterms:modified>
</cp:coreProperties>
</file>

<file path=docProps/custom.xml><?xml version="1.0" encoding="utf-8"?>
<Properties xmlns="http://schemas.openxmlformats.org/officeDocument/2006/custom-properties" xmlns:vt="http://schemas.openxmlformats.org/officeDocument/2006/docPropsVTypes"/>
</file>